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E5DBF4" w14:textId="77777777" w:rsidR="004032D0" w:rsidRDefault="004032D0" w:rsidP="004032D0">
      <w:pPr>
        <w:snapToGrid w:val="0"/>
        <w:jc w:val="center"/>
        <w:rPr>
          <w:rFonts w:ascii="Arial" w:eastAsia="游明朝" w:hAnsi="Arial" w:cs="Arial"/>
          <w:bCs/>
          <w:sz w:val="28"/>
          <w:szCs w:val="21"/>
        </w:rPr>
      </w:pPr>
      <w:r w:rsidRPr="0051408B">
        <w:rPr>
          <w:rFonts w:ascii="Arial" w:eastAsia="游明朝" w:hAnsi="Arial" w:cs="Arial"/>
          <w:bCs/>
          <w:sz w:val="32"/>
          <w:szCs w:val="21"/>
        </w:rPr>
        <w:t>Graduate School of Science</w:t>
      </w:r>
    </w:p>
    <w:p w14:paraId="0833EC39" w14:textId="4CDDD37E" w:rsidR="0051408B" w:rsidRPr="00B73273" w:rsidRDefault="0051408B" w:rsidP="004032D0">
      <w:pPr>
        <w:snapToGrid w:val="0"/>
        <w:jc w:val="center"/>
        <w:rPr>
          <w:rFonts w:ascii="Arial" w:eastAsia="游明朝" w:hAnsi="Arial" w:cs="Arial"/>
          <w:bCs/>
          <w:sz w:val="32"/>
          <w:szCs w:val="21"/>
        </w:rPr>
      </w:pPr>
      <w:r w:rsidRPr="00724D42">
        <w:rPr>
          <w:rFonts w:ascii="Arial" w:eastAsia="游明朝" w:hAnsi="Arial" w:cs="Arial"/>
          <w:bCs/>
          <w:sz w:val="32"/>
          <w:szCs w:val="21"/>
        </w:rPr>
        <w:t xml:space="preserve">Osaka </w:t>
      </w:r>
      <w:r w:rsidR="002E2701" w:rsidRPr="00B73273">
        <w:rPr>
          <w:rFonts w:ascii="Arial" w:eastAsia="游明朝" w:hAnsi="Arial" w:cs="Arial" w:hint="eastAsia"/>
          <w:bCs/>
          <w:sz w:val="32"/>
          <w:szCs w:val="21"/>
        </w:rPr>
        <w:t>M</w:t>
      </w:r>
      <w:r w:rsidR="002E2701" w:rsidRPr="00B73273">
        <w:rPr>
          <w:rFonts w:ascii="Arial" w:eastAsia="游明朝" w:hAnsi="Arial" w:cs="Arial"/>
          <w:bCs/>
          <w:sz w:val="32"/>
          <w:szCs w:val="21"/>
        </w:rPr>
        <w:t>etropolitan</w:t>
      </w:r>
      <w:r w:rsidRPr="00B73273">
        <w:rPr>
          <w:rFonts w:ascii="Arial" w:eastAsia="游明朝" w:hAnsi="Arial" w:cs="Arial"/>
          <w:bCs/>
          <w:sz w:val="32"/>
          <w:szCs w:val="21"/>
        </w:rPr>
        <w:t xml:space="preserve"> University</w:t>
      </w:r>
    </w:p>
    <w:p w14:paraId="4AF9EC3F" w14:textId="51E59BA1" w:rsidR="004032D0" w:rsidRPr="00DD530F" w:rsidRDefault="004032D0" w:rsidP="004032D0">
      <w:pPr>
        <w:snapToGrid w:val="0"/>
        <w:jc w:val="center"/>
        <w:rPr>
          <w:rFonts w:ascii="Arial" w:eastAsia="游明朝" w:hAnsi="Arial" w:cs="Arial"/>
          <w:bCs/>
          <w:sz w:val="32"/>
          <w:szCs w:val="21"/>
        </w:rPr>
      </w:pPr>
      <w:r w:rsidRPr="00DD530F">
        <w:rPr>
          <w:rFonts w:ascii="Arial" w:eastAsia="游明朝" w:hAnsi="Arial" w:cs="Arial"/>
          <w:bCs/>
          <w:sz w:val="24"/>
          <w:szCs w:val="21"/>
        </w:rPr>
        <w:t>(</w:t>
      </w:r>
      <w:r w:rsidR="009D6F03" w:rsidRPr="00DD530F">
        <w:rPr>
          <w:rFonts w:ascii="Arial" w:eastAsia="游明朝" w:hAnsi="Arial" w:cs="Arial" w:hint="eastAsia"/>
          <w:bCs/>
          <w:sz w:val="24"/>
          <w:szCs w:val="21"/>
        </w:rPr>
        <w:t xml:space="preserve">Special Selection for </w:t>
      </w:r>
      <w:r w:rsidR="00121D6D" w:rsidRPr="00DD530F">
        <w:rPr>
          <w:rFonts w:ascii="Arial" w:eastAsia="游明朝" w:hAnsi="Arial" w:cs="Arial" w:hint="eastAsia"/>
          <w:bCs/>
          <w:sz w:val="24"/>
          <w:szCs w:val="21"/>
        </w:rPr>
        <w:t>International</w:t>
      </w:r>
      <w:r w:rsidRPr="00DD530F">
        <w:rPr>
          <w:rFonts w:ascii="Arial" w:eastAsia="游明朝" w:hAnsi="Arial" w:cs="Arial"/>
          <w:bCs/>
          <w:sz w:val="24"/>
          <w:szCs w:val="21"/>
        </w:rPr>
        <w:t xml:space="preserve"> Course</w:t>
      </w:r>
      <w:r w:rsidR="009D6F03" w:rsidRPr="00DD530F">
        <w:rPr>
          <w:rFonts w:ascii="Arial" w:eastAsia="游明朝" w:hAnsi="Arial" w:cs="Arial"/>
          <w:bCs/>
          <w:sz w:val="24"/>
          <w:szCs w:val="21"/>
        </w:rPr>
        <w:t xml:space="preserve"> Students</w:t>
      </w:r>
      <w:r w:rsidRPr="00DD530F">
        <w:rPr>
          <w:rFonts w:ascii="Arial" w:eastAsia="游明朝" w:hAnsi="Arial" w:cs="Arial"/>
          <w:bCs/>
          <w:sz w:val="24"/>
          <w:szCs w:val="21"/>
        </w:rPr>
        <w:t>)</w:t>
      </w:r>
      <w:bookmarkStart w:id="0" w:name="_GoBack"/>
      <w:bookmarkEnd w:id="0"/>
    </w:p>
    <w:p w14:paraId="70E906CC" w14:textId="77777777" w:rsidR="004032D0" w:rsidRPr="005C07C4" w:rsidRDefault="004032D0" w:rsidP="004032D0">
      <w:pPr>
        <w:snapToGrid w:val="0"/>
        <w:jc w:val="center"/>
        <w:rPr>
          <w:rFonts w:ascii="Arial" w:hAnsi="Arial" w:cs="Arial"/>
          <w:sz w:val="24"/>
        </w:rPr>
      </w:pPr>
    </w:p>
    <w:p w14:paraId="36B6BF1D" w14:textId="5914221B" w:rsidR="00B075B5" w:rsidRPr="004032D0" w:rsidRDefault="00B075B5" w:rsidP="004032D0">
      <w:pPr>
        <w:snapToGrid w:val="0"/>
        <w:jc w:val="center"/>
        <w:rPr>
          <w:rFonts w:ascii="Arial" w:hAnsi="Arial" w:cs="Arial"/>
          <w:color w:val="0070C0"/>
          <w:sz w:val="40"/>
        </w:rPr>
      </w:pPr>
      <w:r w:rsidRPr="004032D0">
        <w:rPr>
          <w:rFonts w:ascii="Arial" w:hAnsi="Arial" w:cs="Arial"/>
          <w:color w:val="0070C0"/>
          <w:sz w:val="40"/>
        </w:rPr>
        <w:t>Letter of Acceptance</w:t>
      </w:r>
    </w:p>
    <w:p w14:paraId="1BCE90E2" w14:textId="77777777" w:rsidR="00B075B5" w:rsidRPr="00B075B5" w:rsidRDefault="00B075B5" w:rsidP="00B075B5">
      <w:pPr>
        <w:rPr>
          <w:rFonts w:ascii="Times New Roman" w:hAnsi="Times New Roman"/>
          <w:b/>
          <w:sz w:val="36"/>
          <w:szCs w:val="36"/>
        </w:rPr>
      </w:pPr>
    </w:p>
    <w:p w14:paraId="5E98DD4E" w14:textId="77777777" w:rsidR="00B075B5" w:rsidRDefault="00B075B5" w:rsidP="00B075B5">
      <w:pPr>
        <w:rPr>
          <w:rFonts w:ascii="Arial" w:hAnsi="Arial" w:cs="Arial"/>
          <w:sz w:val="32"/>
          <w:szCs w:val="32"/>
          <w:u w:val="single"/>
        </w:rPr>
      </w:pPr>
      <w:r w:rsidRPr="004032D0">
        <w:rPr>
          <w:rFonts w:ascii="Arial" w:hAnsi="Arial" w:cs="Arial"/>
          <w:sz w:val="32"/>
          <w:szCs w:val="32"/>
        </w:rPr>
        <w:t xml:space="preserve">Name of applicant: </w:t>
      </w:r>
      <w:r w:rsidRPr="004032D0">
        <w:rPr>
          <w:rFonts w:ascii="Arial" w:hAnsi="Arial" w:cs="Arial"/>
          <w:sz w:val="32"/>
          <w:szCs w:val="32"/>
          <w:u w:val="single"/>
        </w:rPr>
        <w:t xml:space="preserve">                   </w:t>
      </w:r>
      <w:r w:rsidR="004032D0">
        <w:rPr>
          <w:rFonts w:ascii="Arial" w:hAnsi="Arial" w:cs="Arial"/>
          <w:sz w:val="32"/>
          <w:szCs w:val="32"/>
          <w:u w:val="single"/>
        </w:rPr>
        <w:t xml:space="preserve">  </w:t>
      </w:r>
      <w:r w:rsidRPr="004032D0">
        <w:rPr>
          <w:rFonts w:ascii="Arial" w:hAnsi="Arial" w:cs="Arial"/>
          <w:sz w:val="32"/>
          <w:szCs w:val="32"/>
          <w:u w:val="single"/>
        </w:rPr>
        <w:t xml:space="preserve">          </w:t>
      </w:r>
    </w:p>
    <w:p w14:paraId="296EE3D0" w14:textId="77777777" w:rsidR="004032D0" w:rsidRPr="00771CEC" w:rsidRDefault="004032D0" w:rsidP="004032D0">
      <w:pPr>
        <w:pStyle w:val="1"/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</w:t>
      </w:r>
      <w:r>
        <w:rPr>
          <w:rFonts w:ascii="Arial" w:hAnsi="Arial" w:cs="Arial"/>
          <w:sz w:val="20"/>
          <w:szCs w:val="20"/>
        </w:rPr>
        <w:t xml:space="preserve">         </w:t>
      </w:r>
      <w:r w:rsidRPr="005873C9">
        <w:rPr>
          <w:rFonts w:ascii="Arial" w:hAnsi="Arial" w:cs="Arial"/>
          <w:sz w:val="20"/>
          <w:szCs w:val="20"/>
        </w:rPr>
        <w:t xml:space="preserve">           </w:t>
      </w:r>
      <w:r>
        <w:rPr>
          <w:rFonts w:ascii="Arial" w:hAnsi="Arial" w:cs="Arial"/>
          <w:sz w:val="20"/>
          <w:szCs w:val="20"/>
        </w:rPr>
        <w:t xml:space="preserve">      </w:t>
      </w:r>
      <w:r w:rsidRPr="005873C9">
        <w:rPr>
          <w:rFonts w:ascii="Arial" w:hAnsi="Arial" w:cs="Arial"/>
          <w:sz w:val="20"/>
          <w:szCs w:val="20"/>
        </w:rPr>
        <w:t>(</w:t>
      </w:r>
      <w:proofErr w:type="gramStart"/>
      <w:r w:rsidRPr="005873C9">
        <w:rPr>
          <w:rFonts w:ascii="Arial" w:hAnsi="Arial" w:cs="Arial"/>
          <w:sz w:val="20"/>
          <w:szCs w:val="20"/>
        </w:rPr>
        <w:t>first</w:t>
      </w:r>
      <w:proofErr w:type="gramEnd"/>
      <w:r w:rsidRPr="005873C9">
        <w:rPr>
          <w:rFonts w:ascii="Arial" w:hAnsi="Arial" w:cs="Arial"/>
          <w:sz w:val="20"/>
          <w:szCs w:val="20"/>
        </w:rPr>
        <w:t xml:space="preserve">)        </w:t>
      </w:r>
      <w:r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/>
          <w:sz w:val="20"/>
          <w:szCs w:val="20"/>
        </w:rPr>
        <w:t xml:space="preserve">  (</w:t>
      </w:r>
      <w:proofErr w:type="gramStart"/>
      <w:r w:rsidRPr="005873C9">
        <w:rPr>
          <w:rFonts w:ascii="Arial" w:hAnsi="Arial" w:cs="Arial"/>
          <w:sz w:val="20"/>
          <w:szCs w:val="20"/>
        </w:rPr>
        <w:t>middle</w:t>
      </w:r>
      <w:proofErr w:type="gramEnd"/>
      <w:r w:rsidRPr="005873C9">
        <w:rPr>
          <w:rFonts w:ascii="Arial" w:hAnsi="Arial" w:cs="Arial"/>
          <w:sz w:val="20"/>
          <w:szCs w:val="20"/>
        </w:rPr>
        <w:t>)         (</w:t>
      </w:r>
      <w:proofErr w:type="gramStart"/>
      <w:r w:rsidRPr="005873C9">
        <w:rPr>
          <w:rFonts w:ascii="Arial" w:hAnsi="Arial" w:cs="Arial"/>
          <w:sz w:val="20"/>
          <w:szCs w:val="20"/>
        </w:rPr>
        <w:t>family</w:t>
      </w:r>
      <w:proofErr w:type="gramEnd"/>
      <w:r w:rsidRPr="005873C9">
        <w:rPr>
          <w:rFonts w:ascii="Arial" w:hAnsi="Arial" w:cs="Arial"/>
          <w:sz w:val="20"/>
          <w:szCs w:val="20"/>
        </w:rPr>
        <w:t xml:space="preserve">) </w:t>
      </w:r>
    </w:p>
    <w:p w14:paraId="1E265A50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</w:p>
    <w:p w14:paraId="406367EF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097107E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>I will accept you as a student if you pass the entrance examination.</w:t>
      </w:r>
    </w:p>
    <w:p w14:paraId="7E60955A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5A4E86E5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1199D9EF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564A5806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7D1FD2D7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Dat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  </w:t>
      </w:r>
    </w:p>
    <w:p w14:paraId="48E87B30" w14:textId="77777777" w:rsidR="00B075B5" w:rsidRDefault="00B075B5" w:rsidP="00B075B5">
      <w:pPr>
        <w:rPr>
          <w:rFonts w:ascii="Arial" w:hAnsi="Arial" w:cs="Arial"/>
          <w:sz w:val="28"/>
          <w:szCs w:val="28"/>
        </w:rPr>
      </w:pPr>
    </w:p>
    <w:p w14:paraId="19CACEA9" w14:textId="77777777" w:rsidR="004032D0" w:rsidRPr="004032D0" w:rsidRDefault="004032D0" w:rsidP="00B075B5">
      <w:pPr>
        <w:rPr>
          <w:rFonts w:ascii="Arial" w:hAnsi="Arial" w:cs="Arial"/>
          <w:sz w:val="28"/>
          <w:szCs w:val="28"/>
        </w:rPr>
      </w:pPr>
    </w:p>
    <w:p w14:paraId="1466E44B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A50BBE1" w14:textId="77777777" w:rsidR="0051408B" w:rsidRPr="004032D0" w:rsidRDefault="0051408B" w:rsidP="0051408B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Laboratory of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,</w:t>
      </w:r>
    </w:p>
    <w:p w14:paraId="16448E24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Division of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,</w:t>
      </w:r>
    </w:p>
    <w:p w14:paraId="5F0DC807" w14:textId="77777777" w:rsidR="0051408B" w:rsidRDefault="0051408B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 xml:space="preserve">Graduate School of Science,  </w:t>
      </w:r>
    </w:p>
    <w:p w14:paraId="2EBFA34A" w14:textId="7B0CC16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>Osaka</w:t>
      </w:r>
      <w:r w:rsidRPr="00B73273">
        <w:rPr>
          <w:rFonts w:ascii="Arial" w:hAnsi="Arial" w:cs="Arial"/>
          <w:sz w:val="28"/>
          <w:szCs w:val="28"/>
        </w:rPr>
        <w:t xml:space="preserve"> </w:t>
      </w:r>
      <w:r w:rsidR="002E2701" w:rsidRPr="00B73273">
        <w:rPr>
          <w:rFonts w:ascii="Arial" w:hAnsi="Arial" w:cs="Arial"/>
          <w:sz w:val="28"/>
          <w:szCs w:val="28"/>
        </w:rPr>
        <w:t>Metropolitan</w:t>
      </w:r>
      <w:r w:rsidRPr="00B73273">
        <w:rPr>
          <w:rFonts w:ascii="Arial" w:hAnsi="Arial" w:cs="Arial"/>
          <w:sz w:val="28"/>
          <w:szCs w:val="28"/>
        </w:rPr>
        <w:t xml:space="preserve"> U</w:t>
      </w:r>
      <w:r w:rsidRPr="004032D0">
        <w:rPr>
          <w:rFonts w:ascii="Arial" w:hAnsi="Arial" w:cs="Arial"/>
          <w:sz w:val="28"/>
          <w:szCs w:val="28"/>
        </w:rPr>
        <w:t>niversity</w:t>
      </w:r>
    </w:p>
    <w:p w14:paraId="08E81332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A351950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</w:p>
    <w:p w14:paraId="7218FC15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Nam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</w:t>
      </w:r>
    </w:p>
    <w:p w14:paraId="438BB2A8" w14:textId="77777777" w:rsidR="00B075B5" w:rsidRPr="004032D0" w:rsidRDefault="00B075B5" w:rsidP="00B075B5">
      <w:pPr>
        <w:rPr>
          <w:rFonts w:ascii="Arial" w:hAnsi="Arial" w:cs="Arial"/>
        </w:rPr>
      </w:pPr>
    </w:p>
    <w:p w14:paraId="6151A8C7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Signatur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</w:t>
      </w:r>
    </w:p>
    <w:p w14:paraId="14C4BAA7" w14:textId="77777777" w:rsidR="00E97A4F" w:rsidRPr="004032D0" w:rsidRDefault="00E97A4F" w:rsidP="00C900D7">
      <w:pPr>
        <w:spacing w:line="480" w:lineRule="auto"/>
        <w:ind w:right="227"/>
        <w:jc w:val="left"/>
        <w:rPr>
          <w:rFonts w:ascii="Arial" w:hAnsi="Arial" w:cs="Arial"/>
          <w:sz w:val="24"/>
        </w:rPr>
      </w:pPr>
    </w:p>
    <w:sectPr w:rsidR="00E97A4F" w:rsidRPr="004032D0" w:rsidSect="004032D0">
      <w:headerReference w:type="default" r:id="rId6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98A1BC" w14:textId="77777777" w:rsidR="007536B0" w:rsidRDefault="007536B0" w:rsidP="00424745">
      <w:r>
        <w:separator/>
      </w:r>
    </w:p>
  </w:endnote>
  <w:endnote w:type="continuationSeparator" w:id="0">
    <w:p w14:paraId="29521846" w14:textId="77777777" w:rsidR="007536B0" w:rsidRDefault="007536B0" w:rsidP="00424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2F7028" w14:textId="77777777" w:rsidR="007536B0" w:rsidRDefault="007536B0" w:rsidP="00424745">
      <w:r>
        <w:separator/>
      </w:r>
    </w:p>
  </w:footnote>
  <w:footnote w:type="continuationSeparator" w:id="0">
    <w:p w14:paraId="358871FD" w14:textId="77777777" w:rsidR="007536B0" w:rsidRDefault="007536B0" w:rsidP="00424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C6F6A4" w14:textId="77777777" w:rsidR="00C407FB" w:rsidRPr="00203DB5" w:rsidRDefault="00C407FB" w:rsidP="004032D0">
    <w:pPr>
      <w:pStyle w:val="a3"/>
      <w:tabs>
        <w:tab w:val="clear" w:pos="4252"/>
        <w:tab w:val="clear" w:pos="8504"/>
      </w:tabs>
      <w:jc w:val="center"/>
      <w:rPr>
        <w:sz w:val="36"/>
        <w:szCs w:val="3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cwMLQwMzE0sTQ3MbZQ0lEKTi0uzszPAykwrgUARrJPsiwAAAA="/>
  </w:docVars>
  <w:rsids>
    <w:rsidRoot w:val="007204F0"/>
    <w:rsid w:val="00035AB8"/>
    <w:rsid w:val="000559BD"/>
    <w:rsid w:val="000614E8"/>
    <w:rsid w:val="0007028F"/>
    <w:rsid w:val="000A509F"/>
    <w:rsid w:val="00121D6D"/>
    <w:rsid w:val="001325BC"/>
    <w:rsid w:val="00133F30"/>
    <w:rsid w:val="001849B7"/>
    <w:rsid w:val="001E240E"/>
    <w:rsid w:val="00203DB5"/>
    <w:rsid w:val="002864F7"/>
    <w:rsid w:val="002E2701"/>
    <w:rsid w:val="002F77F0"/>
    <w:rsid w:val="00354095"/>
    <w:rsid w:val="003E4F1D"/>
    <w:rsid w:val="004032D0"/>
    <w:rsid w:val="00424745"/>
    <w:rsid w:val="00437DDB"/>
    <w:rsid w:val="004A1FB7"/>
    <w:rsid w:val="0051408B"/>
    <w:rsid w:val="0058134C"/>
    <w:rsid w:val="005C07C4"/>
    <w:rsid w:val="005E3536"/>
    <w:rsid w:val="006C151A"/>
    <w:rsid w:val="006D1DEE"/>
    <w:rsid w:val="006F217F"/>
    <w:rsid w:val="007204F0"/>
    <w:rsid w:val="00724D42"/>
    <w:rsid w:val="007536B0"/>
    <w:rsid w:val="007D028C"/>
    <w:rsid w:val="008E5DDA"/>
    <w:rsid w:val="008F7FBB"/>
    <w:rsid w:val="009B21D2"/>
    <w:rsid w:val="009D6F03"/>
    <w:rsid w:val="00A8217A"/>
    <w:rsid w:val="00AF33D2"/>
    <w:rsid w:val="00B075B5"/>
    <w:rsid w:val="00B234F6"/>
    <w:rsid w:val="00B73273"/>
    <w:rsid w:val="00B849DD"/>
    <w:rsid w:val="00C32482"/>
    <w:rsid w:val="00C35B3F"/>
    <w:rsid w:val="00C407FB"/>
    <w:rsid w:val="00C53D48"/>
    <w:rsid w:val="00C55383"/>
    <w:rsid w:val="00C900D7"/>
    <w:rsid w:val="00CA7683"/>
    <w:rsid w:val="00CD7107"/>
    <w:rsid w:val="00DD530F"/>
    <w:rsid w:val="00DF79DD"/>
    <w:rsid w:val="00E17FF0"/>
    <w:rsid w:val="00E302B8"/>
    <w:rsid w:val="00E5066E"/>
    <w:rsid w:val="00E97A4F"/>
    <w:rsid w:val="00EC5457"/>
    <w:rsid w:val="00F3057B"/>
    <w:rsid w:val="00F33F47"/>
    <w:rsid w:val="00F5712F"/>
    <w:rsid w:val="00FA7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6D28F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2474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424745"/>
    <w:rPr>
      <w:kern w:val="2"/>
      <w:sz w:val="21"/>
      <w:szCs w:val="24"/>
    </w:rPr>
  </w:style>
  <w:style w:type="paragraph" w:styleId="a5">
    <w:name w:val="footer"/>
    <w:basedOn w:val="a"/>
    <w:link w:val="a6"/>
    <w:rsid w:val="0042474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424745"/>
    <w:rPr>
      <w:kern w:val="2"/>
      <w:sz w:val="21"/>
      <w:szCs w:val="24"/>
    </w:rPr>
  </w:style>
  <w:style w:type="paragraph" w:customStyle="1" w:styleId="1">
    <w:name w:val="リスト段落1"/>
    <w:basedOn w:val="a"/>
    <w:uiPriority w:val="99"/>
    <w:qFormat/>
    <w:rsid w:val="004032D0"/>
    <w:pPr>
      <w:ind w:leftChars="400" w:left="840"/>
    </w:pPr>
    <w:rPr>
      <w:rFonts w:cs="Century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4T03:52:00Z</dcterms:created>
  <dcterms:modified xsi:type="dcterms:W3CDTF">2023-06-15T00:04:00Z</dcterms:modified>
</cp:coreProperties>
</file>